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limate Anxiety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>, </w:t>
            </w:r>
            \line 
            <w:r>
              <w:rPr>
                <w:rFonts w:ascii="Calibri" w:hAnsi="Calibri"/>
                <w:sz w:val="20"/>
              </w:rPr>
              <w:t xml:space="preserve">N = 1,089,55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,2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>, </w:t>
            </w:r>
            \line 
            <w:r>
              <w:rPr>
                <w:rFonts w:ascii="Calibri" w:hAnsi="Calibri"/>
                <w:sz w:val="20"/>
              </w:rPr>
              <w:t xml:space="preserve">N = 2,003,85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,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83 (1.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41 (1.6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4,909.3 (14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60,936 (38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4,645.7 (21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2,922 (27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6,995.2 (16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73,605 (35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, Non-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5,904 (11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,371 (15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 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329.28 (1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,609.4 (4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, Non-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,918.9 (4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0,569.4 (7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Races, Non-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,407.58 (3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,703.4 (3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ype of School Attend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,956.64 (3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,304.7 (6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ublic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0,968.5 (29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50,050 (53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 School (includes Homeschoo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,629.8 (4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,503.2 (5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arents' Educational Attain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Formal Education Or Grade 1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,867.7 (3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1,007.8 (5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de 9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,620.8 (2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,901.5 (6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de 12/H.S. Dipl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,564.3 (5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5,511.7 (15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,079.41 (2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,887.4 (6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A/AS Degree Or Vocational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,707.5 (4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1,250.2 (7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 Or BS Degree/Some Grad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1,613.7 (8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2,595.7 (14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 Or MS De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,077.2 (6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3,647.6 (8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.D. Or Equival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,024.3 (4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,056.2 (4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overty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99% FP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,627.8 (4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8,136.8 (11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0-199% FP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6,204.2 (5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1,059.3 (14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0-299% FP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,947.5 (5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2,037.7 (8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0% FPL And Abo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7,775.6 (21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2,624.2 (32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Language Spoken at H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ng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1,819.3 (20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5,904 (34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panish Or Other One Languag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749.64 (1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,147.05 (3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nglish &amp; Span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7,982.2 (10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5,395.5 (21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nglish And One Other Langu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,246.9 (3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,308.7 (5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 Languages (2+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756.97 (1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102.78 (1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ural/Urban (Claritas ZIP, 2-leve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9,102 (33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81,161 (58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,453.4 (3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2,697.2 (7%) 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 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All totals and percentages are based on values from sample weights. There are a total of 3,122 observations in the unweighted data. Percentages across all values of one variable sum to approximately 100% due to rounding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8:00:59Z</dcterms:created>
  <dcterms:modified xsi:type="dcterms:W3CDTF">2025-07-17T08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